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6C8178" w14:textId="77777777" w:rsidR="0065359A" w:rsidRDefault="00000000" w:rsidP="00FA1DF3">
      <w:pPr>
        <w:pStyle w:val="1"/>
        <w:jc w:val="center"/>
      </w:pPr>
      <w:r>
        <w:t>Algorithms Fundamentals with Java: Exam</w:t>
      </w:r>
    </w:p>
    <w:p w14:paraId="26AFAEC3" w14:textId="77777777" w:rsidR="0065359A" w:rsidRDefault="00000000">
      <w:pPr>
        <w:spacing w:line="360" w:lineRule="auto"/>
        <w:ind w:left="720" w:firstLine="720"/>
      </w:pPr>
      <w:r>
        <w:t xml:space="preserve">Please submit your solutions (source code) to all the below-described problems in </w:t>
      </w:r>
      <w:hyperlink r:id="rId7">
        <w:r>
          <w:rPr>
            <w:color w:val="1155CC"/>
            <w:u w:val="single"/>
          </w:rPr>
          <w:t>Jud</w:t>
        </w:r>
        <w:r>
          <w:rPr>
            <w:color w:val="1155CC"/>
            <w:u w:val="single"/>
          </w:rPr>
          <w:t>g</w:t>
        </w:r>
        <w:r>
          <w:rPr>
            <w:color w:val="1155CC"/>
            <w:u w:val="single"/>
          </w:rPr>
          <w:t>e</w:t>
        </w:r>
      </w:hyperlink>
      <w:r>
        <w:t>.</w:t>
      </w:r>
    </w:p>
    <w:p w14:paraId="3CD04455" w14:textId="3BF98423" w:rsidR="0065359A" w:rsidRDefault="00000000" w:rsidP="00FA1DF3">
      <w:pPr>
        <w:pStyle w:val="2"/>
        <w:numPr>
          <w:ilvl w:val="0"/>
          <w:numId w:val="3"/>
        </w:numPr>
        <w:jc w:val="center"/>
      </w:pPr>
      <w:r>
        <w:t>Bitcoin Miners</w:t>
      </w:r>
    </w:p>
    <w:p w14:paraId="1CDA5463" w14:textId="77777777" w:rsidR="0065359A" w:rsidRDefault="00000000">
      <w:pPr>
        <w:pBdr>
          <w:top w:val="nil"/>
          <w:left w:val="nil"/>
          <w:bottom w:val="nil"/>
          <w:right w:val="nil"/>
          <w:between w:val="nil"/>
        </w:pBdr>
        <w:rPr>
          <w:i/>
        </w:rPr>
      </w:pPr>
      <w:proofErr w:type="gramStart"/>
      <w:r>
        <w:rPr>
          <w:i/>
        </w:rPr>
        <w:t>As a Bitcoin miner, your goal</w:t>
      </w:r>
      <w:proofErr w:type="gramEnd"/>
      <w:r>
        <w:rPr>
          <w:i/>
        </w:rPr>
        <w:t xml:space="preserve"> is to select a subset of transactions from a pool of unconfirmed transactions to include in the next block that you mine. However, the block has a size limit, so you cannot include all transactions. You must carefully choose x transactions from the pool of n transactions that will generate the highest transaction fees and provide the most value to the network.</w:t>
      </w:r>
    </w:p>
    <w:p w14:paraId="7EE415D4" w14:textId="77777777" w:rsidR="0065359A" w:rsidRDefault="00000000">
      <w:r>
        <w:t xml:space="preserve">You are a Bitcoin </w:t>
      </w:r>
      <w:proofErr w:type="gramStart"/>
      <w:r>
        <w:t>miner</w:t>
      </w:r>
      <w:proofErr w:type="gramEnd"/>
      <w:r>
        <w:t xml:space="preserve"> and you have a pool of</w:t>
      </w:r>
      <w:r>
        <w:rPr>
          <w:b/>
        </w:rPr>
        <w:t xml:space="preserve"> n transactions</w:t>
      </w:r>
      <w:r>
        <w:t xml:space="preserve"> waiting to be added to a block. You want to select </w:t>
      </w:r>
      <w:r>
        <w:rPr>
          <w:b/>
        </w:rPr>
        <w:t>x transactions</w:t>
      </w:r>
      <w:r>
        <w:t xml:space="preserve"> to include in the next block, where </w:t>
      </w:r>
      <w:r>
        <w:rPr>
          <w:b/>
        </w:rPr>
        <w:t>x &lt;= n</w:t>
      </w:r>
      <w:r>
        <w:t xml:space="preserve">. </w:t>
      </w:r>
    </w:p>
    <w:p w14:paraId="0F266B3E" w14:textId="77777777" w:rsidR="0065359A" w:rsidRDefault="00000000">
      <w:r>
        <w:t xml:space="preserve">How </w:t>
      </w:r>
      <w:proofErr w:type="gramStart"/>
      <w:r>
        <w:t>many different ways</w:t>
      </w:r>
      <w:proofErr w:type="gramEnd"/>
      <w:r>
        <w:t xml:space="preserve"> can you select </w:t>
      </w:r>
      <w:r>
        <w:rPr>
          <w:b/>
        </w:rPr>
        <w:t>x transactions</w:t>
      </w:r>
      <w:r>
        <w:t xml:space="preserve"> from the pool of </w:t>
      </w:r>
      <w:r>
        <w:rPr>
          <w:b/>
        </w:rPr>
        <w:t>n transactions</w:t>
      </w:r>
      <w:r>
        <w:t>?</w:t>
      </w:r>
    </w:p>
    <w:p w14:paraId="4FECDB80" w14:textId="77777777" w:rsidR="0065359A" w:rsidRDefault="00000000" w:rsidP="00FA1DF3">
      <w:pPr>
        <w:pStyle w:val="3"/>
      </w:pPr>
      <w:r>
        <w:t>Input</w:t>
      </w:r>
    </w:p>
    <w:p w14:paraId="4CAD9D42" w14:textId="77777777" w:rsidR="0065359A" w:rsidRDefault="00000000">
      <w:pPr>
        <w:numPr>
          <w:ilvl w:val="1"/>
          <w:numId w:val="2"/>
        </w:numPr>
      </w:pPr>
      <w:r>
        <w:t>The input consists of two lines.</w:t>
      </w:r>
    </w:p>
    <w:p w14:paraId="3B76CC10" w14:textId="77777777" w:rsidR="0065359A" w:rsidRDefault="00000000">
      <w:pPr>
        <w:numPr>
          <w:ilvl w:val="1"/>
          <w:numId w:val="2"/>
        </w:numPr>
      </w:pPr>
      <w:r>
        <w:t>The first line is an integer - n - the number of all transactions in the pool.</w:t>
      </w:r>
    </w:p>
    <w:p w14:paraId="577F488B" w14:textId="77777777" w:rsidR="0065359A" w:rsidRDefault="00000000">
      <w:pPr>
        <w:numPr>
          <w:ilvl w:val="1"/>
          <w:numId w:val="2"/>
        </w:numPr>
      </w:pPr>
      <w:r>
        <w:t>The second line is an integer - x - the number of transactions you can pick as a miner.</w:t>
      </w:r>
    </w:p>
    <w:p w14:paraId="490EE851" w14:textId="77777777" w:rsidR="0065359A" w:rsidRDefault="00000000" w:rsidP="00FA1DF3">
      <w:pPr>
        <w:pStyle w:val="3"/>
      </w:pPr>
      <w:r>
        <w:t>Output</w:t>
      </w:r>
    </w:p>
    <w:p w14:paraId="5BF353E0" w14:textId="095DF939" w:rsidR="0065359A" w:rsidRDefault="00000000">
      <w:pPr>
        <w:numPr>
          <w:ilvl w:val="1"/>
          <w:numId w:val="2"/>
        </w:numPr>
      </w:pPr>
      <w:r>
        <w:t xml:space="preserve">The output consists of one line - p - the number of ways can you select </w:t>
      </w:r>
      <w:r>
        <w:rPr>
          <w:b/>
        </w:rPr>
        <w:t>x transactions</w:t>
      </w:r>
      <w:r>
        <w:t xml:space="preserve"> from the pool of </w:t>
      </w:r>
      <w:r>
        <w:rPr>
          <w:b/>
        </w:rPr>
        <w:t>n transactions</w:t>
      </w:r>
      <w:r w:rsidR="000F152C">
        <w:rPr>
          <w:b/>
        </w:rPr>
        <w:t>.</w:t>
      </w:r>
    </w:p>
    <w:p w14:paraId="20E59A29" w14:textId="77777777" w:rsidR="0065359A" w:rsidRDefault="00000000" w:rsidP="00FA1DF3">
      <w:pPr>
        <w:pStyle w:val="3"/>
      </w:pPr>
      <w:r>
        <w:t>Constraints</w:t>
      </w:r>
    </w:p>
    <w:p w14:paraId="2357CBF2" w14:textId="148BF557" w:rsidR="0065359A" w:rsidRDefault="00000000">
      <w:pPr>
        <w:numPr>
          <w:ilvl w:val="1"/>
          <w:numId w:val="2"/>
        </w:numPr>
      </w:pPr>
      <w:r>
        <w:t xml:space="preserve">n will be an integer in the range </w:t>
      </w:r>
      <w:r w:rsidRPr="000A7BAB">
        <w:rPr>
          <w:b/>
          <w:bCs/>
        </w:rPr>
        <w:t>[1… 20]</w:t>
      </w:r>
      <w:r w:rsidR="000F152C">
        <w:t>.</w:t>
      </w:r>
    </w:p>
    <w:p w14:paraId="7A37CD77" w14:textId="584FD2FC" w:rsidR="0065359A" w:rsidRDefault="00000000">
      <w:pPr>
        <w:numPr>
          <w:ilvl w:val="1"/>
          <w:numId w:val="2"/>
        </w:numPr>
      </w:pPr>
      <w:r>
        <w:t xml:space="preserve">x will be an integer in the range </w:t>
      </w:r>
      <w:r w:rsidRPr="000A7BAB">
        <w:rPr>
          <w:b/>
          <w:bCs/>
        </w:rPr>
        <w:t>[1… 10]</w:t>
      </w:r>
      <w:r w:rsidR="000F152C">
        <w:t>.</w:t>
      </w:r>
    </w:p>
    <w:p w14:paraId="49D2442B" w14:textId="77777777" w:rsidR="0065359A" w:rsidRDefault="00000000" w:rsidP="00FA1DF3">
      <w:pPr>
        <w:pStyle w:val="3"/>
      </w:pPr>
      <w:r>
        <w:t>Examples</w:t>
      </w:r>
    </w:p>
    <w:tbl>
      <w:tblPr>
        <w:tblStyle w:val="a5"/>
        <w:tblW w:w="9825" w:type="dxa"/>
        <w:tblInd w:w="533" w:type="dxa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ayout w:type="fixed"/>
        <w:tblLook w:val="0400" w:firstRow="0" w:lastRow="0" w:firstColumn="0" w:lastColumn="0" w:noHBand="0" w:noVBand="1"/>
      </w:tblPr>
      <w:tblGrid>
        <w:gridCol w:w="4590"/>
        <w:gridCol w:w="5235"/>
      </w:tblGrid>
      <w:tr w:rsidR="0065359A" w14:paraId="06C263C6" w14:textId="77777777">
        <w:trPr>
          <w:trHeight w:val="221"/>
        </w:trPr>
        <w:tc>
          <w:tcPr>
            <w:tcW w:w="4590" w:type="dxa"/>
            <w:shd w:val="clear" w:color="auto" w:fill="D9D9D9"/>
          </w:tcPr>
          <w:p w14:paraId="228DFBDE" w14:textId="77777777" w:rsidR="0065359A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235" w:type="dxa"/>
            <w:shd w:val="clear" w:color="auto" w:fill="D9D9D9"/>
          </w:tcPr>
          <w:p w14:paraId="3C0429BF" w14:textId="77777777" w:rsidR="0065359A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5359A" w14:paraId="17AAD382" w14:textId="77777777">
        <w:tc>
          <w:tcPr>
            <w:tcW w:w="4590" w:type="dxa"/>
          </w:tcPr>
          <w:p w14:paraId="6A7A5F2B" w14:textId="77777777" w:rsidR="0065359A" w:rsidRDefault="00000000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0</w:t>
            </w:r>
          </w:p>
          <w:p w14:paraId="73A1F652" w14:textId="77777777" w:rsidR="0065359A" w:rsidRDefault="00000000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3</w:t>
            </w:r>
          </w:p>
        </w:tc>
        <w:tc>
          <w:tcPr>
            <w:tcW w:w="5235" w:type="dxa"/>
          </w:tcPr>
          <w:p w14:paraId="277391BD" w14:textId="77777777" w:rsidR="0065359A" w:rsidRDefault="00000000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20</w:t>
            </w:r>
          </w:p>
        </w:tc>
      </w:tr>
      <w:tr w:rsidR="0065359A" w14:paraId="0E0F12AE" w14:textId="77777777">
        <w:tc>
          <w:tcPr>
            <w:tcW w:w="4590" w:type="dxa"/>
          </w:tcPr>
          <w:p w14:paraId="0F80DF85" w14:textId="77777777" w:rsidR="0065359A" w:rsidRDefault="00000000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20</w:t>
            </w:r>
          </w:p>
          <w:p w14:paraId="5E0BBB1F" w14:textId="77777777" w:rsidR="0065359A" w:rsidRDefault="00000000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5</w:t>
            </w:r>
          </w:p>
        </w:tc>
        <w:tc>
          <w:tcPr>
            <w:tcW w:w="5235" w:type="dxa"/>
          </w:tcPr>
          <w:p w14:paraId="03166AE2" w14:textId="77777777" w:rsidR="0065359A" w:rsidRDefault="00000000">
            <w:pPr>
              <w:spacing w:before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15504</w:t>
            </w:r>
          </w:p>
        </w:tc>
      </w:tr>
    </w:tbl>
    <w:p w14:paraId="734C67FD" w14:textId="77777777" w:rsidR="0065359A" w:rsidRDefault="0065359A"/>
    <w:p w14:paraId="553E5064" w14:textId="77777777" w:rsidR="0065359A" w:rsidRDefault="00000000">
      <w:pPr>
        <w:jc w:val="center"/>
        <w:rPr>
          <w:i/>
        </w:rPr>
      </w:pPr>
      <w:r>
        <w:rPr>
          <w:i/>
        </w:rPr>
        <w:t>The Times 03/Jan/2009 Chancellor on brink of second bailout for banks.</w:t>
      </w:r>
    </w:p>
    <w:p w14:paraId="385D7243" w14:textId="77777777" w:rsidR="000F152C" w:rsidRPr="000F152C" w:rsidRDefault="000F152C" w:rsidP="000F152C"/>
    <w:p w14:paraId="236C1BE7" w14:textId="77777777" w:rsidR="000F152C" w:rsidRPr="000F152C" w:rsidRDefault="000F152C" w:rsidP="000F152C"/>
    <w:p w14:paraId="4B35D9E8" w14:textId="77777777" w:rsidR="000F152C" w:rsidRPr="000F152C" w:rsidRDefault="000F152C" w:rsidP="000F152C"/>
    <w:p w14:paraId="44CC6139" w14:textId="6FBAA6F0" w:rsidR="000F152C" w:rsidRPr="000F152C" w:rsidRDefault="000F152C" w:rsidP="000F152C">
      <w:pPr>
        <w:tabs>
          <w:tab w:val="left" w:pos="3048"/>
        </w:tabs>
      </w:pPr>
      <w:r>
        <w:tab/>
      </w:r>
    </w:p>
    <w:sectPr w:rsidR="000F152C" w:rsidRPr="000F152C">
      <w:headerReference w:type="default" r:id="rId8"/>
      <w:footerReference w:type="default" r:id="rId9"/>
      <w:pgSz w:w="11909" w:h="16834"/>
      <w:pgMar w:top="567" w:right="737" w:bottom="1077" w:left="737" w:header="567" w:footer="794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8E62C1" w14:textId="77777777" w:rsidR="00612E42" w:rsidRDefault="00612E42">
      <w:pPr>
        <w:spacing w:before="0" w:after="0" w:line="240" w:lineRule="auto"/>
      </w:pPr>
      <w:r>
        <w:separator/>
      </w:r>
    </w:p>
  </w:endnote>
  <w:endnote w:type="continuationSeparator" w:id="0">
    <w:p w14:paraId="52D2A711" w14:textId="77777777" w:rsidR="00612E42" w:rsidRDefault="00612E4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03BB85" w14:textId="6D3D9D74" w:rsidR="000F152C" w:rsidRPr="000F152C" w:rsidRDefault="000F152C" w:rsidP="000F152C">
    <w:pPr>
      <w:pStyle w:val="a8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D2BFF14" wp14:editId="0BE57AD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1CE0888" w14:textId="77777777" w:rsidR="000F152C" w:rsidRPr="002C539D" w:rsidRDefault="000F152C" w:rsidP="000F152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2BFF1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1CE0888" w14:textId="77777777" w:rsidR="000F152C" w:rsidRPr="002C539D" w:rsidRDefault="000F152C" w:rsidP="000F152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DA60BAD" wp14:editId="661AE4EE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82A3AD8" w14:textId="77777777" w:rsidR="000F152C" w:rsidRPr="002C539D" w:rsidRDefault="000F152C" w:rsidP="000F152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a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a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a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372070D2" w14:textId="77777777" w:rsidR="000F152C" w:rsidRPr="00596AA5" w:rsidRDefault="000F152C" w:rsidP="000F152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29507E5" wp14:editId="5A5CD3B3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6326F71" wp14:editId="47EA0DB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91D83F0" wp14:editId="7C5B998D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11EB0BB" wp14:editId="716ECF2C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30EB1A3" wp14:editId="25C18E5C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D7F3897" wp14:editId="64AAB22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3824078" wp14:editId="36EFE01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747114" wp14:editId="2D22D1E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DA4E66" wp14:editId="70FE789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DA60BA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82A3AD8" w14:textId="77777777" w:rsidR="000F152C" w:rsidRPr="002C539D" w:rsidRDefault="000F152C" w:rsidP="000F152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a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a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a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372070D2" w14:textId="77777777" w:rsidR="000F152C" w:rsidRPr="00596AA5" w:rsidRDefault="000F152C" w:rsidP="000F152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29507E5" wp14:editId="5A5CD3B3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6326F71" wp14:editId="47EA0DB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91D83F0" wp14:editId="7C5B998D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11EB0BB" wp14:editId="716ECF2C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30EB1A3" wp14:editId="25C18E5C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7F3897" wp14:editId="64AAB22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3824078" wp14:editId="36EFE01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747114" wp14:editId="2D22D1E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DA4E66" wp14:editId="70FE789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0CD6CAF" wp14:editId="53CF307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E833C97" wp14:editId="1BB85442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10684E5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98534EE" wp14:editId="564C56D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D653B61" w14:textId="77777777" w:rsidR="000F152C" w:rsidRPr="00596AA5" w:rsidRDefault="000F152C" w:rsidP="000F152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98534E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D653B61" w14:textId="77777777" w:rsidR="000F152C" w:rsidRPr="00596AA5" w:rsidRDefault="000F152C" w:rsidP="000F152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79C6A0" w14:textId="77777777" w:rsidR="00612E42" w:rsidRDefault="00612E42">
      <w:pPr>
        <w:spacing w:before="0" w:after="0" w:line="240" w:lineRule="auto"/>
      </w:pPr>
      <w:r>
        <w:separator/>
      </w:r>
    </w:p>
  </w:footnote>
  <w:footnote w:type="continuationSeparator" w:id="0">
    <w:p w14:paraId="76A2F063" w14:textId="77777777" w:rsidR="00612E42" w:rsidRDefault="00612E4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C73C0" w14:textId="77777777" w:rsidR="0065359A" w:rsidRDefault="0065359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hanging="1134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2A70CC"/>
    <w:multiLevelType w:val="multilevel"/>
    <w:tmpl w:val="52781BDC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4A42667"/>
    <w:multiLevelType w:val="hybridMultilevel"/>
    <w:tmpl w:val="2A0A2D9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5A0337"/>
    <w:multiLevelType w:val="multilevel"/>
    <w:tmpl w:val="FBAC8E74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num w:numId="1" w16cid:durableId="2032409745">
    <w:abstractNumId w:val="2"/>
  </w:num>
  <w:num w:numId="2" w16cid:durableId="956831701">
    <w:abstractNumId w:val="0"/>
  </w:num>
  <w:num w:numId="3" w16cid:durableId="21401055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wNbM0NrU0NzE3tbBU0lEKTi0uzszPAykwqgUA0hdbKCwAAAA="/>
  </w:docVars>
  <w:rsids>
    <w:rsidRoot w:val="0065359A"/>
    <w:rsid w:val="000A7BAB"/>
    <w:rsid w:val="000F152C"/>
    <w:rsid w:val="004B29A7"/>
    <w:rsid w:val="00612E42"/>
    <w:rsid w:val="0065359A"/>
    <w:rsid w:val="00663D7F"/>
    <w:rsid w:val="00FA1D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D014E4"/>
  <w15:docId w15:val="{0756D8F4-506E-4B08-A21F-E4915E0EA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bg-BG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200" w:after="40"/>
      <w:outlineLvl w:val="0"/>
    </w:pPr>
    <w:rPr>
      <w:b/>
      <w:color w:val="642D08"/>
      <w:sz w:val="40"/>
      <w:szCs w:val="40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40"/>
      <w:ind w:left="360" w:hanging="360"/>
      <w:outlineLvl w:val="1"/>
    </w:pPr>
    <w:rPr>
      <w:b/>
      <w:color w:val="7C380A"/>
      <w:sz w:val="36"/>
      <w:szCs w:val="36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120" w:after="40"/>
      <w:outlineLvl w:val="2"/>
    </w:pPr>
    <w:rPr>
      <w:b/>
      <w:color w:val="8F400B"/>
      <w:sz w:val="32"/>
      <w:szCs w:val="32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120" w:after="40"/>
      <w:outlineLvl w:val="3"/>
    </w:pPr>
    <w:rPr>
      <w:b/>
      <w:color w:val="A34A0D"/>
      <w:sz w:val="28"/>
      <w:szCs w:val="28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after="0"/>
      <w:outlineLvl w:val="4"/>
    </w:pPr>
    <w:rPr>
      <w:b/>
      <w:color w:val="B2500E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/>
    </w:pPr>
    <w:rPr>
      <w:b/>
      <w:sz w:val="72"/>
      <w:szCs w:val="72"/>
    </w:rPr>
  </w:style>
  <w:style w:type="paragraph" w:styleId="a4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"/>
    <w:pPr>
      <w:spacing w:after="0" w:line="240" w:lineRule="auto"/>
    </w:pPr>
    <w:rPr>
      <w:color w:val="000000"/>
    </w:r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paragraph" w:styleId="a6">
    <w:name w:val="header"/>
    <w:basedOn w:val="a"/>
    <w:link w:val="a7"/>
    <w:uiPriority w:val="99"/>
    <w:unhideWhenUsed/>
    <w:rsid w:val="000F152C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a7">
    <w:name w:val="Горен колонтитул Знак"/>
    <w:basedOn w:val="a0"/>
    <w:link w:val="a6"/>
    <w:uiPriority w:val="99"/>
    <w:rsid w:val="000F152C"/>
  </w:style>
  <w:style w:type="paragraph" w:styleId="a8">
    <w:name w:val="footer"/>
    <w:basedOn w:val="a"/>
    <w:link w:val="a9"/>
    <w:uiPriority w:val="99"/>
    <w:unhideWhenUsed/>
    <w:rsid w:val="000F152C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a9">
    <w:name w:val="Долен колонтитул Знак"/>
    <w:basedOn w:val="a0"/>
    <w:link w:val="a8"/>
    <w:uiPriority w:val="99"/>
    <w:rsid w:val="000F152C"/>
  </w:style>
  <w:style w:type="character" w:styleId="aa">
    <w:name w:val="Hyperlink"/>
    <w:basedOn w:val="a0"/>
    <w:uiPriority w:val="99"/>
    <w:unhideWhenUsed/>
    <w:rsid w:val="000F152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4004/Algorithms-Fundamentals-with-Java-Exam-01-July-202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17</Words>
  <Characters>1243</Characters>
  <Application>Microsoft Office Word</Application>
  <DocSecurity>0</DocSecurity>
  <Lines>10</Lines>
  <Paragraphs>2</Paragraphs>
  <ScaleCrop>false</ScaleCrop>
  <Company/>
  <LinksUpToDate>false</LinksUpToDate>
  <CharactersWithSpaces>1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ana.veskova</cp:lastModifiedBy>
  <cp:revision>4</cp:revision>
  <dcterms:created xsi:type="dcterms:W3CDTF">2023-04-27T08:15:00Z</dcterms:created>
  <dcterms:modified xsi:type="dcterms:W3CDTF">2023-04-27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5117734ba73439861d1545b9204b37bcbed859a5ec4424a8e5a335667c4661</vt:lpwstr>
  </property>
</Properties>
</file>